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204FA" w14:textId="346ECE85" w:rsidR="00226EB3" w:rsidRDefault="002B0F7A">
      <w:r>
        <w:t xml:space="preserve">This is the script </w:t>
      </w:r>
      <w:proofErr w:type="gramStart"/>
      <w:r>
        <w:t>( Kenscript.sh</w:t>
      </w:r>
      <w:proofErr w:type="gramEnd"/>
      <w:r>
        <w:t>) up to the point where option is malfunctioning</w:t>
      </w:r>
    </w:p>
    <w:p w14:paraId="0014B7AC" w14:textId="77777777" w:rsidR="002B0F7A" w:rsidRDefault="002B0F7A"/>
    <w:p w14:paraId="5EDFEDCA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1F7199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proofErr w:type="gramStart"/>
      <w:r w:rsidRPr="002B0F7A">
        <w:rPr>
          <w:rFonts w:ascii="Courier New" w:eastAsia="Times New Roman" w:hAnsi="Courier New" w:cs="Courier New"/>
          <w:color w:val="1F7199"/>
          <w:kern w:val="0"/>
          <w:sz w:val="20"/>
          <w:szCs w:val="20"/>
          <w14:ligatures w14:val="none"/>
        </w:rPr>
        <w:t>#!/</w:t>
      </w:r>
      <w:proofErr w:type="gramEnd"/>
      <w:r w:rsidRPr="002B0F7A">
        <w:rPr>
          <w:rFonts w:ascii="Courier New" w:eastAsia="Times New Roman" w:hAnsi="Courier New" w:cs="Courier New"/>
          <w:color w:val="1F7199"/>
          <w:kern w:val="0"/>
          <w:sz w:val="20"/>
          <w:szCs w:val="20"/>
          <w14:ligatures w14:val="none"/>
        </w:rPr>
        <w:t>bin/bash</w:t>
      </w:r>
    </w:p>
    <w:p w14:paraId="4FB25897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07FD7C84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gram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clear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</w:t>
      </w:r>
      <w:proofErr w:type="gramEnd"/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 xml:space="preserve"> clear the screen</w:t>
      </w:r>
    </w:p>
    <w:p w14:paraId="229E7765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e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Name of Script: Kenscript.sh"</w:t>
      </w:r>
    </w:p>
    <w:p w14:paraId="3457344F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s-ES"/>
          <w14:ligatures w14:val="none"/>
        </w:rPr>
      </w:pP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:lang w:val="es-ES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:lang w:val="es-ES"/>
          <w14:ligatures w14:val="none"/>
        </w:rPr>
        <w:t xml:space="preserve"> -e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:lang w:val="es-ES"/>
          <w14:ligatures w14:val="none"/>
        </w:rPr>
        <w:t>"</w:t>
      </w:r>
      <w:proofErr w:type="spell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:lang w:val="es-ES"/>
          <w14:ligatures w14:val="none"/>
        </w:rPr>
        <w:t>By</w:t>
      </w:r>
      <w:proofErr w:type="spell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:lang w:val="es-ES"/>
          <w14:ligatures w14:val="none"/>
        </w:rPr>
        <w:t>: KA"</w:t>
      </w:r>
    </w:p>
    <w:p w14:paraId="107E93A4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es-ES"/>
          <w14:ligatures w14:val="none"/>
        </w:rPr>
      </w:pP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:lang w:val="es-ES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:lang w:val="es-ES"/>
          <w14:ligatures w14:val="none"/>
        </w:rPr>
        <w:t xml:space="preserve"> -e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:lang w:val="es-ES"/>
          <w14:ligatures w14:val="none"/>
        </w:rPr>
        <w:t>"Date: 4/14/2023"</w:t>
      </w:r>
    </w:p>
    <w:p w14:paraId="62F2C55B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e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Purpose: Shell Script Test"</w:t>
      </w:r>
    </w:p>
    <w:p w14:paraId="168A188A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e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Command Line: Kenscript.sh"</w:t>
      </w:r>
    </w:p>
    <w:p w14:paraId="4ADC2FDD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</w:p>
    <w:p w14:paraId="7C2500EE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</w:p>
    <w:p w14:paraId="32A1ADE3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7F98A804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while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78A960"/>
          <w:kern w:val="0"/>
          <w:sz w:val="20"/>
          <w:szCs w:val="20"/>
          <w14:ligatures w14:val="none"/>
        </w:rPr>
        <w:t>true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;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do</w:t>
      </w:r>
    </w:p>
    <w:p w14:paraId="1E729765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Print the menu</w:t>
      </w:r>
    </w:p>
    <w:p w14:paraId="2D26AD92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Please select an option:"</w:t>
      </w:r>
    </w:p>
    <w:p w14:paraId="3FDD9680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"1. Show current date and 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time"</w:t>
      </w:r>
      <w:proofErr w:type="gramEnd"/>
    </w:p>
    <w:p w14:paraId="32E38BE3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"2. Show first letter of your 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name"</w:t>
      </w:r>
      <w:proofErr w:type="gramEnd"/>
    </w:p>
    <w:p w14:paraId="5E7A3FB5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"3. Show line from 12 Days of Christmas 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song"</w:t>
      </w:r>
      <w:proofErr w:type="gramEnd"/>
    </w:p>
    <w:p w14:paraId="12EADE18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"4. Show sum of two digits that make up your 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age"</w:t>
      </w:r>
      <w:proofErr w:type="gramEnd"/>
    </w:p>
    <w:p w14:paraId="5757024E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5. Do anything you want!"</w:t>
      </w:r>
    </w:p>
    <w:p w14:paraId="40003E08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0. Exit program"</w:t>
      </w:r>
    </w:p>
    <w:p w14:paraId="64588E9F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proofErr w:type="gramStart"/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read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p</w:t>
      </w:r>
      <w:proofErr w:type="gram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Enter your choice: "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spell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nu_choice</w:t>
      </w:r>
      <w:proofErr w:type="spellEnd"/>
    </w:p>
    <w:p w14:paraId="3464622C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0A1707DB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Process the user's choice</w:t>
      </w:r>
    </w:p>
    <w:p w14:paraId="3095162E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case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$</w:t>
      </w:r>
      <w:proofErr w:type="spellStart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menu_choice</w:t>
      </w:r>
      <w:proofErr w:type="spell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n</w:t>
      </w:r>
    </w:p>
    <w:p w14:paraId="6280B056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1)</w:t>
      </w:r>
    </w:p>
    <w:p w14:paraId="7DF9B3F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Show the current date and time</w:t>
      </w:r>
    </w:p>
    <w:p w14:paraId="6F7A4466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date</w:t>
      </w:r>
    </w:p>
    <w:p w14:paraId="409F0174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;;</w:t>
      </w:r>
    </w:p>
    <w:p w14:paraId="2F07977C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2)</w:t>
      </w:r>
    </w:p>
    <w:p w14:paraId="514B2971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Show the first letter of the user's name</w:t>
      </w:r>
    </w:p>
    <w:p w14:paraId="4B81B322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proofErr w:type="gramStart"/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read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p</w:t>
      </w:r>
      <w:proofErr w:type="gram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Enter your first name: "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spell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rst_name</w:t>
      </w:r>
      <w:proofErr w:type="spellEnd"/>
    </w:p>
    <w:p w14:paraId="49C20C72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"The first letter of your name is </w:t>
      </w:r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${first_</w:t>
      </w:r>
      <w:proofErr w:type="gramStart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name:0:1</w:t>
      </w:r>
      <w:proofErr w:type="gramEnd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}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</w:p>
    <w:p w14:paraId="34645D3D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;;</w:t>
      </w:r>
    </w:p>
    <w:p w14:paraId="0959AF40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3)</w:t>
      </w:r>
    </w:p>
    <w:p w14:paraId="50A4E5AB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Show a line from the 12 Days of Christmas song</w:t>
      </w:r>
    </w:p>
    <w:p w14:paraId="610BAC88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proofErr w:type="gramStart"/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read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p</w:t>
      </w:r>
      <w:proofErr w:type="gram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Enter a number between 1 and 12: "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spell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y_number</w:t>
      </w:r>
      <w:proofErr w:type="spellEnd"/>
    </w:p>
    <w:p w14:paraId="17E6CE53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lyrics</w:t>
      </w:r>
      <w:proofErr w:type="gram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(</w:t>
      </w:r>
      <w:proofErr w:type="gramEnd"/>
    </w:p>
    <w:p w14:paraId="0C8615BB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a partridge in a pear tree"</w:t>
      </w:r>
    </w:p>
    <w:p w14:paraId="0EFC56AB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two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turtle doves"</w:t>
      </w:r>
    </w:p>
    <w:p w14:paraId="0195864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three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French hens"</w:t>
      </w:r>
    </w:p>
    <w:p w14:paraId="604D5FC8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four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calling birds"</w:t>
      </w:r>
    </w:p>
    <w:p w14:paraId="13605D84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five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golden rings"</w:t>
      </w:r>
    </w:p>
    <w:p w14:paraId="72F0586F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six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geese a-laying"</w:t>
      </w:r>
    </w:p>
    <w:p w14:paraId="097D7F1B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seven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swans a-swimming"</w:t>
      </w:r>
    </w:p>
    <w:p w14:paraId="2E81EE20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eight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maids a-milking"</w:t>
      </w:r>
    </w:p>
    <w:p w14:paraId="499907C2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nine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ladies dancing"</w:t>
      </w:r>
    </w:p>
    <w:p w14:paraId="0ECB77EB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ten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lords a-leaping"</w:t>
      </w:r>
    </w:p>
    <w:p w14:paraId="2EC42F10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eleven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pipers piping"</w:t>
      </w:r>
    </w:p>
    <w:p w14:paraId="374E579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proofErr w:type="gramStart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twelve</w:t>
      </w:r>
      <w:proofErr w:type="gram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drummers drumming"</w:t>
      </w:r>
    </w:p>
    <w:p w14:paraId="538359CE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)</w:t>
      </w:r>
    </w:p>
    <w:p w14:paraId="711909C7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f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((</w:t>
      </w:r>
      <w:proofErr w:type="spell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y_number</w:t>
      </w:r>
      <w:proofErr w:type="spell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&gt;= 1 &amp;&amp; </w:t>
      </w:r>
      <w:proofErr w:type="spell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y_number</w:t>
      </w:r>
      <w:proofErr w:type="spell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&lt;= 12));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then</w:t>
      </w:r>
    </w:p>
    <w:p w14:paraId="6898FE3E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"On the </w:t>
      </w:r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$</w:t>
      </w:r>
      <w:proofErr w:type="spellStart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day_number</w:t>
      </w:r>
      <w:proofErr w:type="spell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day of Christmas my true love gave to me: </w:t>
      </w:r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${lyrics[day_</w:t>
      </w:r>
      <w:proofErr w:type="gramStart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number-1</w:t>
      </w:r>
      <w:proofErr w:type="gramEnd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]}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</w:p>
    <w:p w14:paraId="505E808A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else</w:t>
      </w:r>
    </w:p>
    <w:p w14:paraId="54761D2D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Invalid day number."</w:t>
      </w:r>
    </w:p>
    <w:p w14:paraId="524A2887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fi</w:t>
      </w:r>
    </w:p>
    <w:p w14:paraId="0201B371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;;</w:t>
      </w:r>
    </w:p>
    <w:p w14:paraId="164D94D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4)</w:t>
      </w:r>
    </w:p>
    <w:p w14:paraId="3954156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Main logic</w:t>
      </w:r>
    </w:p>
    <w:p w14:paraId="69C6400C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proofErr w:type="gramStart"/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read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p</w:t>
      </w:r>
      <w:proofErr w:type="gram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Enter your age: "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value</w:t>
      </w:r>
    </w:p>
    <w:p w14:paraId="75940391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proofErr w:type="gramStart"/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f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!</w:t>
      </w:r>
      <w:proofErr w:type="gram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[[ </w:t>
      </w:r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$value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~ </w:t>
      </w:r>
      <w:proofErr w:type="gram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^[</w:t>
      </w:r>
      <w:proofErr w:type="gram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0-9]+$ ]];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then</w:t>
      </w:r>
    </w:p>
    <w:p w14:paraId="4A59D181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Error: Invalid input. Please enter a positive integer."</w:t>
      </w:r>
    </w:p>
    <w:p w14:paraId="72C71734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xit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1</w:t>
      </w:r>
    </w:p>
    <w:p w14:paraId="5AD221D2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fi</w:t>
      </w:r>
    </w:p>
    <w:p w14:paraId="4A685FE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half=$((value/2))</w:t>
      </w:r>
    </w:p>
    <w:p w14:paraId="213459B1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proofErr w:type="spell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andom_num</w:t>
      </w:r>
      <w:proofErr w:type="spell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$((RANDOM % half + 1))</w:t>
      </w:r>
    </w:p>
    <w:p w14:paraId="7061B24A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f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[[ $((value - </w:t>
      </w:r>
      <w:proofErr w:type="spell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andom_num</w:t>
      </w:r>
      <w:proofErr w:type="spell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)) =~ </w:t>
      </w:r>
      <w:proofErr w:type="gram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^[</w:t>
      </w:r>
      <w:proofErr w:type="gram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0-9]+$ ]];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then</w:t>
      </w:r>
    </w:p>
    <w:p w14:paraId="6F01BCA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"The two numbers that add up to your age are </w:t>
      </w:r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$</w:t>
      </w:r>
      <w:proofErr w:type="spellStart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random_num</w:t>
      </w:r>
      <w:proofErr w:type="spell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 xml:space="preserve"> and </w:t>
      </w:r>
      <w:proofErr w:type="gramStart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$((</w:t>
      </w:r>
      <w:proofErr w:type="gramEnd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value-</w:t>
      </w:r>
      <w:proofErr w:type="spellStart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random_num</w:t>
      </w:r>
      <w:proofErr w:type="spellEnd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)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)."</w:t>
      </w:r>
    </w:p>
    <w:p w14:paraId="30AFA24C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xit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0</w:t>
      </w:r>
    </w:p>
    <w:p w14:paraId="5CF1FDAC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fi</w:t>
      </w:r>
    </w:p>
    <w:p w14:paraId="4A9D94F0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;;</w:t>
      </w:r>
    </w:p>
    <w:p w14:paraId="1A6792C8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ab/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ab/>
      </w:r>
    </w:p>
    <w:p w14:paraId="1276C31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712751A6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5)</w:t>
      </w:r>
    </w:p>
    <w:p w14:paraId="0C7436A8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Perform any command(s) the user wants</w:t>
      </w:r>
    </w:p>
    <w:p w14:paraId="61618D7E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proofErr w:type="gramStart"/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read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p</w:t>
      </w:r>
      <w:proofErr w:type="gramEnd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Enter any command(s) you want to run: "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spellStart"/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ser_commands</w:t>
      </w:r>
      <w:proofErr w:type="spellEnd"/>
    </w:p>
    <w:p w14:paraId="767DF908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val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$</w:t>
      </w:r>
      <w:proofErr w:type="spellStart"/>
      <w:r w:rsidRPr="002B0F7A">
        <w:rPr>
          <w:rFonts w:ascii="Courier New" w:eastAsia="Times New Roman" w:hAnsi="Courier New" w:cs="Courier New"/>
          <w:color w:val="BC6060"/>
          <w:kern w:val="0"/>
          <w:sz w:val="20"/>
          <w:szCs w:val="20"/>
          <w14:ligatures w14:val="none"/>
        </w:rPr>
        <w:t>user_commands</w:t>
      </w:r>
      <w:proofErr w:type="spellEnd"/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</w:t>
      </w:r>
    </w:p>
    <w:p w14:paraId="59C79513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;;</w:t>
      </w:r>
    </w:p>
    <w:p w14:paraId="58AEECC4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0)</w:t>
      </w:r>
    </w:p>
    <w:p w14:paraId="49BE0680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Exit the program</w:t>
      </w:r>
    </w:p>
    <w:p w14:paraId="1A0C3A8A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xit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0</w:t>
      </w:r>
    </w:p>
    <w:p w14:paraId="622E720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;;</w:t>
      </w:r>
    </w:p>
    <w:p w14:paraId="2AD99C10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*)</w:t>
      </w:r>
    </w:p>
    <w:p w14:paraId="7944CEA7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Invalid choice</w:t>
      </w:r>
    </w:p>
    <w:p w14:paraId="5FB8C963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echo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Invalid choice. Please try again."</w:t>
      </w:r>
    </w:p>
    <w:p w14:paraId="4F12CA62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;;</w:t>
      </w:r>
    </w:p>
    <w:p w14:paraId="1EEAEF44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esac</w:t>
      </w:r>
    </w:p>
    <w:p w14:paraId="35E9B921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26FEE05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888888"/>
          <w:kern w:val="0"/>
          <w:sz w:val="20"/>
          <w:szCs w:val="20"/>
          <w14:ligatures w14:val="none"/>
        </w:rPr>
        <w:t># Wait for user input before clearing the screen</w:t>
      </w:r>
    </w:p>
    <w:p w14:paraId="7B0B1725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r w:rsidRPr="002B0F7A">
        <w:rPr>
          <w:rFonts w:ascii="Courier New" w:eastAsia="Times New Roman" w:hAnsi="Courier New" w:cs="Courier New"/>
          <w:color w:val="397300"/>
          <w:kern w:val="0"/>
          <w:sz w:val="20"/>
          <w:szCs w:val="20"/>
          <w14:ligatures w14:val="none"/>
        </w:rPr>
        <w:t>read</w:t>
      </w: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n 1 -s -r -p </w:t>
      </w:r>
      <w:r w:rsidRPr="002B0F7A">
        <w:rPr>
          <w:rFonts w:ascii="Courier New" w:eastAsia="Times New Roman" w:hAnsi="Courier New" w:cs="Courier New"/>
          <w:color w:val="880000"/>
          <w:kern w:val="0"/>
          <w:sz w:val="20"/>
          <w:szCs w:val="20"/>
          <w14:ligatures w14:val="none"/>
        </w:rPr>
        <w:t>"Press any key to continue..."</w:t>
      </w:r>
    </w:p>
    <w:p w14:paraId="7383E4C5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clear</w:t>
      </w:r>
    </w:p>
    <w:p w14:paraId="25EC3D00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done</w:t>
      </w:r>
    </w:p>
    <w:p w14:paraId="72ECDDF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040C8369" w14:textId="77777777" w:rsidR="002B0F7A" w:rsidRPr="002B0F7A" w:rsidRDefault="002B0F7A" w:rsidP="002B0F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2B0F7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</w:p>
    <w:p w14:paraId="14CD9888" w14:textId="77777777" w:rsidR="002B0F7A" w:rsidRDefault="002B0F7A"/>
    <w:sectPr w:rsidR="002B0F7A" w:rsidSect="002B0F7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zM0AkJzI0NTAyUdpeDU4uLM/DyQAsNaAHWp9bYsAAAA"/>
  </w:docVars>
  <w:rsids>
    <w:rsidRoot w:val="002B0F7A"/>
    <w:rsid w:val="00226EB3"/>
    <w:rsid w:val="002B0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CD767"/>
  <w15:chartTrackingRefBased/>
  <w15:docId w15:val="{0ABB8427-5194-4728-9BFD-0014E06D2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0F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0F7A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2B0F7A"/>
    <w:rPr>
      <w:rFonts w:ascii="Courier New" w:eastAsia="Times New Roman" w:hAnsi="Courier New" w:cs="Courier New"/>
      <w:sz w:val="20"/>
      <w:szCs w:val="20"/>
    </w:rPr>
  </w:style>
  <w:style w:type="character" w:customStyle="1" w:styleId="hljs-meta1">
    <w:name w:val="hljs-meta1"/>
    <w:basedOn w:val="DefaultParagraphFont"/>
    <w:rsid w:val="002B0F7A"/>
    <w:rPr>
      <w:color w:val="1F7199"/>
    </w:rPr>
  </w:style>
  <w:style w:type="character" w:customStyle="1" w:styleId="hljs-comment1">
    <w:name w:val="hljs-comment1"/>
    <w:basedOn w:val="DefaultParagraphFont"/>
    <w:rsid w:val="002B0F7A"/>
    <w:rPr>
      <w:color w:val="888888"/>
    </w:rPr>
  </w:style>
  <w:style w:type="character" w:customStyle="1" w:styleId="hljs-builtin1">
    <w:name w:val="hljs-built_in1"/>
    <w:basedOn w:val="DefaultParagraphFont"/>
    <w:rsid w:val="002B0F7A"/>
    <w:rPr>
      <w:color w:val="397300"/>
    </w:rPr>
  </w:style>
  <w:style w:type="character" w:customStyle="1" w:styleId="hljs-string1">
    <w:name w:val="hljs-string1"/>
    <w:basedOn w:val="DefaultParagraphFont"/>
    <w:rsid w:val="002B0F7A"/>
    <w:rPr>
      <w:color w:val="880000"/>
    </w:rPr>
  </w:style>
  <w:style w:type="character" w:customStyle="1" w:styleId="hljs-keyword1">
    <w:name w:val="hljs-keyword1"/>
    <w:basedOn w:val="DefaultParagraphFont"/>
    <w:rsid w:val="002B0F7A"/>
    <w:rPr>
      <w:b/>
      <w:bCs/>
    </w:rPr>
  </w:style>
  <w:style w:type="character" w:customStyle="1" w:styleId="hljs-literal1">
    <w:name w:val="hljs-literal1"/>
    <w:basedOn w:val="DefaultParagraphFont"/>
    <w:rsid w:val="002B0F7A"/>
    <w:rPr>
      <w:color w:val="78A960"/>
    </w:rPr>
  </w:style>
  <w:style w:type="character" w:customStyle="1" w:styleId="hljs-variable1">
    <w:name w:val="hljs-variable1"/>
    <w:basedOn w:val="DefaultParagraphFont"/>
    <w:rsid w:val="002B0F7A"/>
    <w:rPr>
      <w:color w:val="BC606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80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80</Words>
  <Characters>2544</Characters>
  <Application>Microsoft Office Word</Application>
  <DocSecurity>0</DocSecurity>
  <Lines>72</Lines>
  <Paragraphs>61</Paragraphs>
  <ScaleCrop>false</ScaleCrop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Agbley</dc:creator>
  <cp:keywords/>
  <dc:description/>
  <cp:lastModifiedBy>Kennedy Agbley</cp:lastModifiedBy>
  <cp:revision>1</cp:revision>
  <dcterms:created xsi:type="dcterms:W3CDTF">2023-04-27T13:35:00Z</dcterms:created>
  <dcterms:modified xsi:type="dcterms:W3CDTF">2023-04-27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8e8040-2a82-43b4-b098-ec44b25f6dc9</vt:lpwstr>
  </property>
</Properties>
</file>